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2E100" w14:textId="77777777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bookmarkStart w:id="0" w:name="_GoBack"/>
      <w:bookmarkEnd w:id="0"/>
    </w:p>
    <w:p w14:paraId="7F6857B1" w14:textId="3C0A768D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r w:rsidRPr="00A43B5B">
        <w:rPr>
          <w:rFonts w:ascii="Times New Roman" w:hAnsi="Times New Roman"/>
          <w:szCs w:val="24"/>
          <w:lang w:val="sr-Cyrl-RS"/>
        </w:rPr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60F920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07024A5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793AA8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A6E9363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ЈАВА</w:t>
      </w:r>
    </w:p>
    <w:p w14:paraId="5F192557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2BA556B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16BC968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а, ___________________________________________, број ЛК __________________</w:t>
      </w:r>
    </w:p>
    <w:p w14:paraId="3F1A64F6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72A00476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  <w:lang w:val="sr-Cyrl-RS"/>
        </w:rPr>
      </w:pPr>
    </w:p>
    <w:p w14:paraId="7FD80D90" w14:textId="77777777"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1E8D4054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BE9A976" w14:textId="77777777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Јавни позив за спровођењ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на територији општине/града _________________. </w:t>
      </w:r>
    </w:p>
    <w:p w14:paraId="3E16F0A1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111A2563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318F2B9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F24800B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165101D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CC122E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86594F2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C0FE041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У ____________, </w:t>
      </w:r>
    </w:p>
    <w:p w14:paraId="181AFD60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A4E5CF9" w14:textId="5E7C9942"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  <w:lang w:val="sr-Cyrl-RS"/>
        </w:rPr>
        <w:br/>
        <w:t xml:space="preserve">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B51AB0D" w14:textId="53AA49B4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62C0DF45" w14:textId="333C2BD7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66A9453" w14:textId="61C8F6F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5B822A5" w14:textId="341612D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DDEC376" w14:textId="75FD6686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5308A9" w14:textId="2D7FF71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37E476" w14:textId="78443CE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E29442" w14:textId="4B5E967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7D42295" w14:textId="780FEB99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B9B9CF3" w14:textId="4BE11668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255EA3" w14:textId="55AC584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4F0CDE2" w14:textId="0AD8843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3A100E2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52AB837D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E044C1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6EBA5AA1" w14:textId="77777777"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14:paraId="7E33CD5E" w14:textId="77777777" w:rsidR="00D60B65" w:rsidRPr="005B5259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рва фаза  је процесне природе и односи се на проверу да ли је пријава уредна и да ли ј</w:t>
      </w:r>
      <w:r>
        <w:rPr>
          <w:rFonts w:ascii="Times New Roman" w:hAnsi="Times New Roman" w:cs="Times New Roman"/>
          <w:sz w:val="24"/>
          <w:szCs w:val="24"/>
        </w:rPr>
        <w:t xml:space="preserve">е садржина пријаве у складу са </w:t>
      </w:r>
      <w:r w:rsidRPr="00273B83">
        <w:rPr>
          <w:rFonts w:ascii="Times New Roman" w:hAnsi="Times New Roman" w:cs="Times New Roman"/>
          <w:sz w:val="24"/>
          <w:szCs w:val="24"/>
        </w:rPr>
        <w:t>Јавни</w:t>
      </w:r>
      <w:r>
        <w:rPr>
          <w:rFonts w:ascii="Times New Roman" w:hAnsi="Times New Roman" w:cs="Times New Roman"/>
          <w:sz w:val="24"/>
          <w:szCs w:val="24"/>
        </w:rPr>
        <w:t>м позив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за учешће привредних субјеката у спровођењу мера енергетске санације  стамбе</w:t>
      </w:r>
      <w:r>
        <w:rPr>
          <w:rFonts w:ascii="Times New Roman" w:hAnsi="Times New Roman" w:cs="Times New Roman"/>
          <w:sz w:val="24"/>
          <w:szCs w:val="24"/>
        </w:rPr>
        <w:t>них објеката на територији општине</w:t>
      </w:r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Мали Зворник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564"/>
        <w:gridCol w:w="3112"/>
      </w:tblGrid>
      <w:tr w:rsidR="00D60B65" w:rsidRPr="00273B83" w14:paraId="60B336E4" w14:textId="77777777" w:rsidTr="00FB6221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14:paraId="245A8B2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14:paraId="409948A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14:paraId="5386428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D60B65" w:rsidRPr="009076A1" w14:paraId="6E41A266" w14:textId="77777777" w:rsidTr="00FB6221">
        <w:trPr>
          <w:trHeight w:val="597"/>
        </w:trPr>
        <w:tc>
          <w:tcPr>
            <w:tcW w:w="4711" w:type="dxa"/>
            <w:vAlign w:val="center"/>
          </w:tcPr>
          <w:p w14:paraId="564DC0B6" w14:textId="77777777" w:rsidR="00D60B65" w:rsidRPr="005B5259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73" w:type="dxa"/>
            <w:vAlign w:val="center"/>
          </w:tcPr>
          <w:p w14:paraId="7FE6F7E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AC2624A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195DAB1F" w14:textId="77777777" w:rsidTr="00FB6221">
        <w:trPr>
          <w:trHeight w:val="781"/>
        </w:trPr>
        <w:tc>
          <w:tcPr>
            <w:tcW w:w="4711" w:type="dxa"/>
            <w:vAlign w:val="center"/>
          </w:tcPr>
          <w:p w14:paraId="67000403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73" w:type="dxa"/>
            <w:vAlign w:val="center"/>
          </w:tcPr>
          <w:p w14:paraId="06A6C2BB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46893907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3C754332" w14:textId="77777777" w:rsidTr="00FB6221">
        <w:trPr>
          <w:trHeight w:val="781"/>
        </w:trPr>
        <w:tc>
          <w:tcPr>
            <w:tcW w:w="4711" w:type="dxa"/>
            <w:vAlign w:val="center"/>
          </w:tcPr>
          <w:p w14:paraId="397A751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73" w:type="dxa"/>
            <w:vAlign w:val="center"/>
          </w:tcPr>
          <w:p w14:paraId="29EBC3D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4C59F1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0867C96B" w14:textId="77777777" w:rsidTr="00FB6221">
        <w:trPr>
          <w:trHeight w:val="1359"/>
        </w:trPr>
        <w:tc>
          <w:tcPr>
            <w:tcW w:w="4711" w:type="dxa"/>
            <w:vAlign w:val="center"/>
          </w:tcPr>
          <w:p w14:paraId="799FA915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14:paraId="7D267540" w14:textId="77777777" w:rsidR="00D60B65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14:paraId="476D045F" w14:textId="77777777" w:rsidR="00D60B65" w:rsidRPr="009076A1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тписане изјаве и потписане сагласности  (Образац 1, Образац 2 и Образац 3)</w:t>
            </w:r>
          </w:p>
        </w:tc>
        <w:tc>
          <w:tcPr>
            <w:tcW w:w="1573" w:type="dxa"/>
            <w:vAlign w:val="center"/>
          </w:tcPr>
          <w:p w14:paraId="3C4D8E8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6626921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151AB3B0" w14:textId="77777777" w:rsidTr="00FB6221">
        <w:trPr>
          <w:trHeight w:val="1406"/>
        </w:trPr>
        <w:tc>
          <w:tcPr>
            <w:tcW w:w="4711" w:type="dxa"/>
            <w:vAlign w:val="center"/>
          </w:tcPr>
          <w:p w14:paraId="10A6CAB7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73" w:type="dxa"/>
            <w:vAlign w:val="center"/>
          </w:tcPr>
          <w:p w14:paraId="69BB94D6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C49C516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416FF018" w14:textId="77777777" w:rsidTr="00FB6221">
        <w:trPr>
          <w:trHeight w:val="1025"/>
        </w:trPr>
        <w:tc>
          <w:tcPr>
            <w:tcW w:w="4711" w:type="dxa"/>
            <w:vAlign w:val="center"/>
          </w:tcPr>
          <w:p w14:paraId="3C6C207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73" w:type="dxa"/>
            <w:vAlign w:val="center"/>
          </w:tcPr>
          <w:p w14:paraId="1B26FBB5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41930D3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19EDA4D2" w14:textId="77777777" w:rsidTr="00FB6221">
        <w:trPr>
          <w:trHeight w:val="952"/>
        </w:trPr>
        <w:tc>
          <w:tcPr>
            <w:tcW w:w="4711" w:type="dxa"/>
            <w:vAlign w:val="center"/>
          </w:tcPr>
          <w:p w14:paraId="7E5AAA1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73" w:type="dxa"/>
            <w:vAlign w:val="center"/>
          </w:tcPr>
          <w:p w14:paraId="773D6C8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A7A8930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4A3FF7A5" w14:textId="77777777" w:rsidTr="00FB6221">
        <w:trPr>
          <w:trHeight w:val="880"/>
        </w:trPr>
        <w:tc>
          <w:tcPr>
            <w:tcW w:w="4711" w:type="dxa"/>
            <w:vAlign w:val="center"/>
          </w:tcPr>
          <w:p w14:paraId="4CD8D079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73" w:type="dxa"/>
            <w:vAlign w:val="center"/>
          </w:tcPr>
          <w:p w14:paraId="34C29709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28290F62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338D0656" w14:textId="77777777" w:rsidTr="00FB6221">
        <w:trPr>
          <w:trHeight w:val="484"/>
        </w:trPr>
        <w:tc>
          <w:tcPr>
            <w:tcW w:w="4711" w:type="dxa"/>
            <w:vAlign w:val="center"/>
          </w:tcPr>
          <w:p w14:paraId="130C5501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73" w:type="dxa"/>
            <w:vAlign w:val="center"/>
          </w:tcPr>
          <w:p w14:paraId="5B25B59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0B464D4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</w:tbl>
    <w:p w14:paraId="4438EB9B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37565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AB8699" w14:textId="77777777" w:rsidR="00D60B65" w:rsidRPr="00273B83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</w:t>
      </w:r>
      <w:r>
        <w:rPr>
          <w:rFonts w:ascii="Times New Roman" w:hAnsi="Times New Roman" w:cs="Times New Roman"/>
          <w:sz w:val="24"/>
          <w:szCs w:val="24"/>
        </w:rPr>
        <w:t>е и у складу са Јавним позив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6AC2D7F0" w14:textId="77777777" w:rsidTr="00FB6221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78576C6D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4CE7916D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D60B65" w:rsidRPr="00273B83" w14:paraId="52A03D9F" w14:textId="77777777" w:rsidTr="00FB6221">
        <w:trPr>
          <w:trHeight w:val="354"/>
        </w:trPr>
        <w:tc>
          <w:tcPr>
            <w:tcW w:w="6204" w:type="dxa"/>
          </w:tcPr>
          <w:p w14:paraId="4FE30E1E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14:paraId="54A17F5F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60B65" w:rsidRPr="00273B83" w14:paraId="594885EA" w14:textId="77777777" w:rsidTr="00FB6221">
        <w:trPr>
          <w:trHeight w:val="354"/>
        </w:trPr>
        <w:tc>
          <w:tcPr>
            <w:tcW w:w="6204" w:type="dxa"/>
          </w:tcPr>
          <w:p w14:paraId="6868DBFE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14:paraId="19CC9A4F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60B65" w:rsidRPr="00273B83" w14:paraId="57728AD6" w14:textId="77777777" w:rsidTr="00FB6221">
        <w:trPr>
          <w:trHeight w:val="343"/>
        </w:trPr>
        <w:tc>
          <w:tcPr>
            <w:tcW w:w="6204" w:type="dxa"/>
          </w:tcPr>
          <w:p w14:paraId="4E464B35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14:paraId="79C00AFD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60B65" w:rsidRPr="00273B83" w14:paraId="05432081" w14:textId="77777777" w:rsidTr="00FB6221">
        <w:trPr>
          <w:trHeight w:val="354"/>
        </w:trPr>
        <w:tc>
          <w:tcPr>
            <w:tcW w:w="6204" w:type="dxa"/>
          </w:tcPr>
          <w:p w14:paraId="6045288E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14:paraId="5831B03E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60B65" w:rsidRPr="00273B83" w14:paraId="13570A58" w14:textId="77777777" w:rsidTr="00FB6221">
        <w:trPr>
          <w:trHeight w:val="354"/>
        </w:trPr>
        <w:tc>
          <w:tcPr>
            <w:tcW w:w="6204" w:type="dxa"/>
          </w:tcPr>
          <w:p w14:paraId="7B42B081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14:paraId="487A352E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0D348346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CDBD6" w14:textId="77777777" w:rsidR="00D60B65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AA7E8D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Укупан број бодова који може добити подносилац пријаве је 100.</w:t>
      </w:r>
    </w:p>
    <w:p w14:paraId="15C5D0F3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0EDB911" w14:textId="77777777" w:rsidR="00D60B65" w:rsidRPr="005B5259" w:rsidRDefault="00D60B65" w:rsidP="00D60B65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Критеријум „Рок важења цена за меру за коју конкуришу“ исти је за св</w:t>
      </w:r>
      <w:r>
        <w:rPr>
          <w:rFonts w:ascii="Times New Roman" w:hAnsi="Times New Roman" w:cs="Times New Roman"/>
          <w:sz w:val="24"/>
          <w:szCs w:val="24"/>
        </w:rPr>
        <w:t>их</w:t>
      </w:r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са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мер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</w:p>
    <w:p w14:paraId="1AE1A342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 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14:paraId="5D40EBE6" w14:textId="77777777" w:rsidR="00D60B65" w:rsidRPr="00273B83" w:rsidRDefault="00D60B65" w:rsidP="00D60B65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EA6B6FD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7CC6D8FB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737F038D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панел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не мо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бити већ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од одобрене снаге мерног места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рачуну за 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r w:rsidRPr="00E85E81">
        <w:rPr>
          <w:rStyle w:val="markedcontent"/>
          <w:rFonts w:ascii="Times New Roman" w:hAnsi="Times New Roman" w:cs="Times New Roman"/>
          <w:sz w:val="24"/>
        </w:rPr>
        <w:t>електричну енергију, а  максимално до 6 kW.</w:t>
      </w:r>
    </w:p>
    <w:p w14:paraId="6AB8277D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5CFDC93" w14:textId="77777777" w:rsidR="00D60B65" w:rsidRPr="00273B83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04DC6981" w14:textId="77777777" w:rsidTr="00FB622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024DB80A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A9A19CB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60B65" w:rsidRPr="009076A1" w14:paraId="0D44860B" w14:textId="77777777" w:rsidTr="00FB622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6C81B82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15D4130F" w14:textId="77777777" w:rsidR="00D60B65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03EBEF35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14:paraId="7F1E80FA" w14:textId="77777777" w:rsidTr="00FB6221">
        <w:trPr>
          <w:trHeight w:val="343"/>
        </w:trPr>
        <w:tc>
          <w:tcPr>
            <w:tcW w:w="6204" w:type="dxa"/>
            <w:shd w:val="clear" w:color="auto" w:fill="auto"/>
          </w:tcPr>
          <w:p w14:paraId="18D719E8" w14:textId="77777777" w:rsidR="00D60B65" w:rsidRPr="00126C2F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Опрема и кровна уградња  за соларну електрану  капацитета 6 kW инсталисане снаге соларних панела, инвертер и остала пратећа инсталације за производњу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е енергије</w:t>
            </w:r>
            <w:r w:rsidRPr="00B84B97"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оја је неопходна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F099ED1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3F3F8CD7" w14:textId="77777777" w:rsidTr="00FB6221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14:paraId="5046FAD8" w14:textId="77777777" w:rsidR="00D60B65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120C68" w14:textId="77777777" w:rsidR="00D60B65" w:rsidRPr="00E85E81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572C6C0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F82D585" w14:textId="77777777" w:rsidTr="00FB6221">
        <w:trPr>
          <w:trHeight w:val="343"/>
        </w:trPr>
        <w:tc>
          <w:tcPr>
            <w:tcW w:w="6204" w:type="dxa"/>
            <w:shd w:val="clear" w:color="auto" w:fill="auto"/>
          </w:tcPr>
          <w:p w14:paraId="040AECD3" w14:textId="77777777" w:rsidR="00D60B65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22C1087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463E49" w14:textId="77777777" w:rsidR="00D60B65" w:rsidRPr="00B92BDE" w:rsidRDefault="00D60B65" w:rsidP="00D60B65"/>
    <w:p w14:paraId="56D050BB" w14:textId="77777777"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зграде путем замене система или дела система ефикаснијим системом путем:</w:t>
      </w:r>
    </w:p>
    <w:p w14:paraId="10B60A73" w14:textId="77777777"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32BBA290" w14:textId="77777777" w:rsidR="00D60B65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14:paraId="63583E69" w14:textId="77777777"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B5F22A7" w14:textId="77777777" w:rsidR="00D60B65" w:rsidRPr="00EA479B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</w:p>
    <w:p w14:paraId="1BC138B6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5EA96200" w14:textId="77777777" w:rsidR="00D60B65" w:rsidRPr="00E500E3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29CB2FFA" w14:textId="77777777" w:rsidTr="00FB622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3218992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8A76B46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60B65" w:rsidRPr="009076A1" w14:paraId="386D94E8" w14:textId="77777777" w:rsidTr="00FB622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2FC5199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54D35B3C" w14:textId="77777777" w:rsidR="00D60B65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4B5FE1FD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14:paraId="125705E6" w14:textId="77777777" w:rsidTr="00FB6221">
        <w:trPr>
          <w:trHeight w:val="519"/>
        </w:trPr>
        <w:tc>
          <w:tcPr>
            <w:tcW w:w="6204" w:type="dxa"/>
            <w:shd w:val="clear" w:color="auto" w:fill="auto"/>
          </w:tcPr>
          <w:p w14:paraId="5EF654A2" w14:textId="77777777" w:rsidR="00D60B65" w:rsidRPr="00094CF5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B19A837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FAE848B" w14:textId="77777777" w:rsidTr="00FB6221">
        <w:trPr>
          <w:trHeight w:val="519"/>
        </w:trPr>
        <w:tc>
          <w:tcPr>
            <w:tcW w:w="6204" w:type="dxa"/>
            <w:shd w:val="clear" w:color="auto" w:fill="auto"/>
          </w:tcPr>
          <w:p w14:paraId="2F89F9B5" w14:textId="77777777" w:rsidR="00D60B65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 система грејања за регулацију и мерење предате количине топлоте на објекту(калориметри, делитељи топлоте, баланс вентили за станове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B3D7496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1FB178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F55A4D3" w14:textId="77777777"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FD1631" w14:textId="77777777" w:rsidR="00CA3436" w:rsidRDefault="00CA3436" w:rsidP="008A6F6C">
      <w:pPr>
        <w:spacing w:after="0" w:line="240" w:lineRule="auto"/>
      </w:pPr>
      <w:r>
        <w:separator/>
      </w:r>
    </w:p>
  </w:endnote>
  <w:endnote w:type="continuationSeparator" w:id="0">
    <w:p w14:paraId="6CA9CD41" w14:textId="77777777" w:rsidR="00CA3436" w:rsidRDefault="00CA343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6FCCEF" w14:textId="77777777" w:rsidR="00CA3436" w:rsidRDefault="00CA3436" w:rsidP="008A6F6C">
      <w:pPr>
        <w:spacing w:after="0" w:line="240" w:lineRule="auto"/>
      </w:pPr>
      <w:r>
        <w:separator/>
      </w:r>
    </w:p>
  </w:footnote>
  <w:footnote w:type="continuationSeparator" w:id="0">
    <w:p w14:paraId="2C4E3222" w14:textId="77777777" w:rsidR="00CA3436" w:rsidRDefault="00CA3436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15143"/>
    <w:rsid w:val="001703EB"/>
    <w:rsid w:val="00171C77"/>
    <w:rsid w:val="001B70DB"/>
    <w:rsid w:val="001C4675"/>
    <w:rsid w:val="001D1F12"/>
    <w:rsid w:val="001D6618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02FC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6C90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A536C"/>
    <w:rsid w:val="006B0DD2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903722"/>
    <w:rsid w:val="0090597B"/>
    <w:rsid w:val="00907969"/>
    <w:rsid w:val="00915846"/>
    <w:rsid w:val="00923060"/>
    <w:rsid w:val="00931866"/>
    <w:rsid w:val="00936502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A3436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54064"/>
    <w:rsid w:val="00D55EE3"/>
    <w:rsid w:val="00D60B65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A46BE-C5AF-43F6-9D87-742B3A267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Zoran Drinjaković</cp:lastModifiedBy>
  <cp:revision>2</cp:revision>
  <cp:lastPrinted>2022-06-23T08:05:00Z</cp:lastPrinted>
  <dcterms:created xsi:type="dcterms:W3CDTF">2022-07-15T06:31:00Z</dcterms:created>
  <dcterms:modified xsi:type="dcterms:W3CDTF">2022-07-15T06:31:00Z</dcterms:modified>
</cp:coreProperties>
</file>